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5BF8E9" w14:textId="7C0620CD" w:rsidR="00673A38" w:rsidRPr="00E042D0" w:rsidRDefault="003D710D" w:rsidP="00E042D0">
      <w:pPr>
        <w:pStyle w:val="Heading1"/>
        <w:rPr>
          <w:b/>
          <w:bCs/>
          <w:color w:val="538135" w:themeColor="accent6" w:themeShade="BF"/>
        </w:rPr>
      </w:pPr>
      <w:r w:rsidRPr="00E042D0">
        <w:rPr>
          <w:b/>
          <w:bCs/>
          <w:color w:val="538135" w:themeColor="accent6" w:themeShade="BF"/>
        </w:rPr>
        <w:t>Verbs for ACGME Core Competency Objectives</w:t>
      </w:r>
      <w:r w:rsidR="00501912">
        <w:rPr>
          <w:b/>
          <w:bCs/>
          <w:color w:val="538135" w:themeColor="accent6" w:themeShade="BF"/>
        </w:rPr>
        <w:t>*</w:t>
      </w:r>
    </w:p>
    <w:tbl>
      <w:tblPr>
        <w:tblStyle w:val="GridTable4-Accent6"/>
        <w:tblW w:w="14333" w:type="dxa"/>
        <w:tblLook w:val="0420" w:firstRow="1" w:lastRow="0" w:firstColumn="0" w:lastColumn="0" w:noHBand="0" w:noVBand="1"/>
      </w:tblPr>
      <w:tblGrid>
        <w:gridCol w:w="2388"/>
        <w:gridCol w:w="2389"/>
        <w:gridCol w:w="2389"/>
        <w:gridCol w:w="2389"/>
        <w:gridCol w:w="2389"/>
        <w:gridCol w:w="2389"/>
      </w:tblGrid>
      <w:tr w:rsidR="003D710D" w14:paraId="4BC50EA6" w14:textId="77777777" w:rsidTr="00B046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388" w:type="dxa"/>
            <w:shd w:val="clear" w:color="auto" w:fill="538135" w:themeFill="accent6" w:themeFillShade="BF"/>
            <w:vAlign w:val="center"/>
          </w:tcPr>
          <w:p w14:paraId="42CE135A" w14:textId="2B207379" w:rsidR="003D710D" w:rsidRDefault="003D710D" w:rsidP="009815A9">
            <w:pPr>
              <w:jc w:val="center"/>
            </w:pPr>
            <w:r>
              <w:t>Patient Care</w:t>
            </w:r>
          </w:p>
        </w:tc>
        <w:tc>
          <w:tcPr>
            <w:tcW w:w="2389" w:type="dxa"/>
            <w:shd w:val="clear" w:color="auto" w:fill="538135" w:themeFill="accent6" w:themeFillShade="BF"/>
            <w:vAlign w:val="center"/>
          </w:tcPr>
          <w:p w14:paraId="76C93DAE" w14:textId="1C310A7A" w:rsidR="003D710D" w:rsidRDefault="003D710D" w:rsidP="009815A9">
            <w:pPr>
              <w:jc w:val="center"/>
            </w:pPr>
            <w:r>
              <w:t>Medical Knowledge</w:t>
            </w:r>
          </w:p>
        </w:tc>
        <w:tc>
          <w:tcPr>
            <w:tcW w:w="2389" w:type="dxa"/>
            <w:shd w:val="clear" w:color="auto" w:fill="538135" w:themeFill="accent6" w:themeFillShade="BF"/>
            <w:vAlign w:val="center"/>
          </w:tcPr>
          <w:p w14:paraId="2150422F" w14:textId="2DD55D8C" w:rsidR="003D710D" w:rsidRDefault="003D710D" w:rsidP="009815A9">
            <w:pPr>
              <w:jc w:val="center"/>
            </w:pPr>
            <w:r>
              <w:t>Professionalism</w:t>
            </w:r>
          </w:p>
        </w:tc>
        <w:tc>
          <w:tcPr>
            <w:tcW w:w="2389" w:type="dxa"/>
            <w:shd w:val="clear" w:color="auto" w:fill="538135" w:themeFill="accent6" w:themeFillShade="BF"/>
            <w:vAlign w:val="center"/>
          </w:tcPr>
          <w:p w14:paraId="1F07D639" w14:textId="3D1D4E79" w:rsidR="003D710D" w:rsidRDefault="003D710D" w:rsidP="009815A9">
            <w:pPr>
              <w:jc w:val="center"/>
            </w:pPr>
            <w:r>
              <w:t>Interpersonal and Communication Skills</w:t>
            </w:r>
          </w:p>
        </w:tc>
        <w:tc>
          <w:tcPr>
            <w:tcW w:w="2389" w:type="dxa"/>
            <w:shd w:val="clear" w:color="auto" w:fill="538135" w:themeFill="accent6" w:themeFillShade="BF"/>
            <w:vAlign w:val="center"/>
          </w:tcPr>
          <w:p w14:paraId="0AB217AF" w14:textId="4F5CDFE4" w:rsidR="003D710D" w:rsidRDefault="003D710D" w:rsidP="009815A9">
            <w:pPr>
              <w:jc w:val="center"/>
            </w:pPr>
            <w:r>
              <w:t>Practice-Based Learning &amp; Improvement</w:t>
            </w:r>
          </w:p>
        </w:tc>
        <w:tc>
          <w:tcPr>
            <w:tcW w:w="2389" w:type="dxa"/>
            <w:shd w:val="clear" w:color="auto" w:fill="538135" w:themeFill="accent6" w:themeFillShade="BF"/>
            <w:vAlign w:val="center"/>
          </w:tcPr>
          <w:p w14:paraId="6D435948" w14:textId="7332CC92" w:rsidR="003D710D" w:rsidRDefault="003D710D" w:rsidP="009815A9">
            <w:pPr>
              <w:jc w:val="center"/>
            </w:pPr>
            <w:r>
              <w:t>Systems-Based Practice</w:t>
            </w:r>
          </w:p>
        </w:tc>
      </w:tr>
      <w:tr w:rsidR="003D710D" w:rsidRPr="00FC4FE0" w14:paraId="706DD24D" w14:textId="77777777" w:rsidTr="009815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388" w:type="dxa"/>
          </w:tcPr>
          <w:p w14:paraId="3754D308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40" w:hanging="240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Manage</w:t>
            </w:r>
          </w:p>
          <w:p w14:paraId="1E63C7F8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40" w:hanging="240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Anticipate</w:t>
            </w:r>
          </w:p>
          <w:p w14:paraId="0540543B" w14:textId="6DD6D462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40" w:hanging="240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Perform</w:t>
            </w:r>
          </w:p>
          <w:p w14:paraId="0F4B86C0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40" w:hanging="240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Evaluate</w:t>
            </w:r>
          </w:p>
          <w:p w14:paraId="5FDC8206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40" w:hanging="240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Diagnose</w:t>
            </w:r>
          </w:p>
          <w:p w14:paraId="544EB74D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40" w:hanging="240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Provide</w:t>
            </w:r>
          </w:p>
          <w:p w14:paraId="36AB0867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40" w:hanging="240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Demonstrate</w:t>
            </w:r>
          </w:p>
          <w:p w14:paraId="1F3ACA68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40" w:hanging="240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Recognize</w:t>
            </w:r>
          </w:p>
          <w:p w14:paraId="61CFDAEF" w14:textId="786E4E76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40" w:hanging="240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Function</w:t>
            </w:r>
          </w:p>
        </w:tc>
        <w:tc>
          <w:tcPr>
            <w:tcW w:w="2389" w:type="dxa"/>
          </w:tcPr>
          <w:p w14:paraId="114A0675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26" w:hanging="22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 xml:space="preserve">Describe </w:t>
            </w:r>
          </w:p>
          <w:p w14:paraId="748B9076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26" w:hanging="22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Explain</w:t>
            </w:r>
          </w:p>
          <w:p w14:paraId="2C47FAA7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26" w:hanging="22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Clarify</w:t>
            </w:r>
          </w:p>
          <w:p w14:paraId="550418C4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26" w:hanging="22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Verbalize</w:t>
            </w:r>
          </w:p>
          <w:p w14:paraId="23218C2F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26" w:hanging="22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Characterize</w:t>
            </w:r>
          </w:p>
          <w:p w14:paraId="0B51728E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26" w:hanging="22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Identify</w:t>
            </w:r>
          </w:p>
          <w:p w14:paraId="7F859CC3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26" w:hanging="22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Delineate</w:t>
            </w:r>
          </w:p>
          <w:p w14:paraId="37FF3DCB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26" w:hanging="22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List</w:t>
            </w:r>
          </w:p>
          <w:p w14:paraId="7E0EDA7D" w14:textId="33AFBCB8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26" w:hanging="22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Name</w:t>
            </w:r>
          </w:p>
        </w:tc>
        <w:tc>
          <w:tcPr>
            <w:tcW w:w="2389" w:type="dxa"/>
          </w:tcPr>
          <w:p w14:paraId="2C3F675A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86" w:hanging="270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Role model</w:t>
            </w:r>
          </w:p>
          <w:p w14:paraId="16965FDE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86" w:hanging="270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Lead</w:t>
            </w:r>
          </w:p>
          <w:p w14:paraId="16319ED2" w14:textId="7CFB924A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86" w:hanging="270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Consult</w:t>
            </w:r>
          </w:p>
          <w:p w14:paraId="70D9EEEF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86" w:hanging="270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Attend (conferences, didactics)</w:t>
            </w:r>
          </w:p>
          <w:p w14:paraId="6A225D4B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86" w:hanging="270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Dress</w:t>
            </w:r>
          </w:p>
          <w:p w14:paraId="56F5C2CE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86" w:hanging="270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Decide</w:t>
            </w:r>
          </w:p>
          <w:p w14:paraId="3403F793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86" w:hanging="270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Determine</w:t>
            </w:r>
          </w:p>
          <w:p w14:paraId="090BC64F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86" w:hanging="270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Guide</w:t>
            </w:r>
          </w:p>
          <w:p w14:paraId="7E6C95B9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86" w:hanging="270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Educate</w:t>
            </w:r>
          </w:p>
          <w:p w14:paraId="1AE0DB2F" w14:textId="0F107E61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86" w:hanging="270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Verbalize</w:t>
            </w:r>
          </w:p>
        </w:tc>
        <w:tc>
          <w:tcPr>
            <w:tcW w:w="2389" w:type="dxa"/>
          </w:tcPr>
          <w:p w14:paraId="4E68BA72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56" w:hanging="25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Discuss</w:t>
            </w:r>
          </w:p>
          <w:p w14:paraId="0CF9C26F" w14:textId="221DD923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56" w:hanging="25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Review</w:t>
            </w:r>
          </w:p>
          <w:p w14:paraId="115F014B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56" w:hanging="25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Interact (with family, with members of the health care team)</w:t>
            </w:r>
          </w:p>
          <w:p w14:paraId="6D097920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56" w:hanging="25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Consult</w:t>
            </w:r>
          </w:p>
          <w:p w14:paraId="23B9627E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56" w:hanging="25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Resolve</w:t>
            </w:r>
          </w:p>
          <w:p w14:paraId="692D7134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56" w:hanging="25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Manage conflict</w:t>
            </w:r>
          </w:p>
          <w:p w14:paraId="4D9361C0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56" w:hanging="25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Negotiate</w:t>
            </w:r>
          </w:p>
          <w:p w14:paraId="2F7E2CBD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56" w:hanging="25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Give feedback</w:t>
            </w:r>
          </w:p>
          <w:p w14:paraId="6882E387" w14:textId="7273EA7D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56" w:hanging="25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Articulate</w:t>
            </w:r>
          </w:p>
          <w:p w14:paraId="1C6CD3D5" w14:textId="30CA8BD3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56" w:hanging="25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Write</w:t>
            </w:r>
          </w:p>
          <w:p w14:paraId="3F455199" w14:textId="6947D403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56" w:hanging="25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Express</w:t>
            </w:r>
          </w:p>
        </w:tc>
        <w:tc>
          <w:tcPr>
            <w:tcW w:w="2389" w:type="dxa"/>
          </w:tcPr>
          <w:p w14:paraId="69E27E62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26" w:hanging="22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Collect (data)</w:t>
            </w:r>
          </w:p>
          <w:p w14:paraId="7362180D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26" w:hanging="22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Appraise literature</w:t>
            </w:r>
          </w:p>
          <w:p w14:paraId="010C7F54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26" w:hanging="22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Assess</w:t>
            </w:r>
          </w:p>
          <w:p w14:paraId="123C71C0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26" w:hanging="22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Formulate (diagnosis, treatment plan)</w:t>
            </w:r>
          </w:p>
          <w:p w14:paraId="272888FB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26" w:hanging="22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Apply (to case)</w:t>
            </w:r>
          </w:p>
          <w:p w14:paraId="30E71CE1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26" w:hanging="22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Review (charts, case)</w:t>
            </w:r>
          </w:p>
          <w:p w14:paraId="0BF80B2B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26" w:hanging="22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Problem-solve</w:t>
            </w:r>
          </w:p>
          <w:p w14:paraId="3A1E820C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26" w:hanging="22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Establish goal</w:t>
            </w:r>
          </w:p>
          <w:p w14:paraId="5CAE6B5C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26" w:hanging="22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Plan</w:t>
            </w:r>
          </w:p>
          <w:p w14:paraId="615824E9" w14:textId="7AA37954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26" w:hanging="226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Measure</w:t>
            </w:r>
          </w:p>
        </w:tc>
        <w:tc>
          <w:tcPr>
            <w:tcW w:w="2389" w:type="dxa"/>
          </w:tcPr>
          <w:p w14:paraId="5920C0AC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11" w:hanging="211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Act (patient advocate)</w:t>
            </w:r>
          </w:p>
          <w:p w14:paraId="7AE4B50B" w14:textId="5EA7083D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11" w:hanging="211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Identify resources</w:t>
            </w:r>
          </w:p>
          <w:p w14:paraId="11D73CFA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11" w:hanging="211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Manage</w:t>
            </w:r>
          </w:p>
          <w:p w14:paraId="58778C7F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11" w:hanging="211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Negotiate</w:t>
            </w:r>
          </w:p>
          <w:p w14:paraId="6BEE7B24" w14:textId="3C25EA1E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11" w:hanging="211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Consult</w:t>
            </w:r>
          </w:p>
          <w:p w14:paraId="4EAAAD40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11" w:hanging="211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Deliver</w:t>
            </w:r>
          </w:p>
          <w:p w14:paraId="7A4B1DD2" w14:textId="77777777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11" w:hanging="211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Provide efficient care</w:t>
            </w:r>
          </w:p>
          <w:p w14:paraId="58C6C660" w14:textId="6743F6EE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11" w:hanging="211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Educate (patient, team member)</w:t>
            </w:r>
          </w:p>
          <w:p w14:paraId="3E98E58A" w14:textId="5F13F0BF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11" w:hanging="211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 xml:space="preserve">Assess efficiency </w:t>
            </w:r>
          </w:p>
          <w:p w14:paraId="0D8CDFAE" w14:textId="0343D943" w:rsidR="003D710D" w:rsidRPr="00FC4FE0" w:rsidRDefault="003D710D" w:rsidP="00E633F5">
            <w:pPr>
              <w:pStyle w:val="ListParagraph"/>
              <w:numPr>
                <w:ilvl w:val="0"/>
                <w:numId w:val="2"/>
              </w:numPr>
              <w:ind w:left="211" w:hanging="211"/>
              <w:rPr>
                <w:sz w:val="20"/>
                <w:szCs w:val="20"/>
              </w:rPr>
            </w:pPr>
            <w:r w:rsidRPr="00FC4FE0">
              <w:rPr>
                <w:sz w:val="20"/>
                <w:szCs w:val="20"/>
              </w:rPr>
              <w:t>Make decisions</w:t>
            </w:r>
          </w:p>
        </w:tc>
      </w:tr>
    </w:tbl>
    <w:p w14:paraId="13E64694" w14:textId="3E2D21AB" w:rsidR="00E042D0" w:rsidRDefault="00E042D0" w:rsidP="001C358F">
      <w:pPr>
        <w:spacing w:after="0"/>
      </w:pPr>
    </w:p>
    <w:p w14:paraId="01E80C51" w14:textId="12254605" w:rsidR="003D710D" w:rsidRPr="00E042D0" w:rsidRDefault="00E042D0" w:rsidP="001C358F">
      <w:pPr>
        <w:pStyle w:val="Heading1"/>
        <w:spacing w:before="0"/>
        <w:rPr>
          <w:b/>
          <w:bCs/>
          <w:color w:val="538135" w:themeColor="accent6" w:themeShade="BF"/>
        </w:rPr>
      </w:pPr>
      <w:r w:rsidRPr="00E042D0">
        <w:rPr>
          <w:b/>
          <w:bCs/>
          <w:color w:val="538135" w:themeColor="accent6" w:themeShade="BF"/>
        </w:rPr>
        <w:t>Differentiating Between PGY Levels</w:t>
      </w:r>
      <w:r w:rsidR="00501912">
        <w:rPr>
          <w:b/>
          <w:bCs/>
          <w:color w:val="538135" w:themeColor="accent6" w:themeShade="BF"/>
        </w:rPr>
        <w:t>*</w:t>
      </w:r>
    </w:p>
    <w:tbl>
      <w:tblPr>
        <w:tblStyle w:val="GridTable6Colorful-Accent6"/>
        <w:tblW w:w="0" w:type="auto"/>
        <w:tblLook w:val="04A0" w:firstRow="1" w:lastRow="0" w:firstColumn="1" w:lastColumn="0" w:noHBand="0" w:noVBand="1"/>
      </w:tblPr>
      <w:tblGrid>
        <w:gridCol w:w="4746"/>
        <w:gridCol w:w="2175"/>
      </w:tblGrid>
      <w:tr w:rsidR="00E042D0" w14:paraId="74147348" w14:textId="77777777" w:rsidTr="00E042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4DACD0" w14:textId="259AC03F" w:rsidR="00911BAA" w:rsidRDefault="00E042D0" w:rsidP="00911BAA">
            <w:pPr>
              <w:jc w:val="center"/>
              <w:rPr>
                <w:b w:val="0"/>
                <w:bCs w:val="0"/>
              </w:rPr>
            </w:pPr>
            <w:r>
              <w:t>Less Advanced</w:t>
            </w:r>
          </w:p>
          <w:p w14:paraId="358D4C88" w14:textId="5DDC44F1" w:rsidR="00E042D0" w:rsidRPr="00911BAA" w:rsidRDefault="00E042D0" w:rsidP="00911BAA">
            <w:pPr>
              <w:jc w:val="center"/>
              <w:rPr>
                <w:b w:val="0"/>
                <w:bCs w:val="0"/>
              </w:rPr>
            </w:pPr>
            <w:r w:rsidRPr="00911BAA">
              <w:rPr>
                <w:b w:val="0"/>
                <w:bCs w:val="0"/>
                <w:sz w:val="20"/>
                <w:szCs w:val="20"/>
              </w:rPr>
              <w:t>(use more descriptive words)</w:t>
            </w:r>
          </w:p>
        </w:tc>
        <w:tc>
          <w:tcPr>
            <w:tcW w:w="0" w:type="auto"/>
          </w:tcPr>
          <w:p w14:paraId="5EB01ECE" w14:textId="3CCDEA95" w:rsidR="00911BAA" w:rsidRDefault="00E042D0" w:rsidP="00911B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More Advanced</w:t>
            </w:r>
          </w:p>
          <w:p w14:paraId="08BDCAA9" w14:textId="6222735A" w:rsidR="00E042D0" w:rsidRPr="00911BAA" w:rsidRDefault="00E042D0" w:rsidP="00911B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911BAA">
              <w:rPr>
                <w:b w:val="0"/>
                <w:bCs w:val="0"/>
                <w:sz w:val="20"/>
                <w:szCs w:val="20"/>
              </w:rPr>
              <w:t>(use more active words)</w:t>
            </w:r>
          </w:p>
        </w:tc>
      </w:tr>
      <w:tr w:rsidR="00E042D0" w14:paraId="3AC0EC03" w14:textId="77777777" w:rsidTr="00E042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1EBE33" w14:textId="77777777" w:rsidR="00E042D0" w:rsidRPr="00911BAA" w:rsidRDefault="00E042D0">
            <w:pPr>
              <w:rPr>
                <w:b w:val="0"/>
                <w:bCs w:val="0"/>
              </w:rPr>
            </w:pPr>
            <w:r w:rsidRPr="00911BAA">
              <w:rPr>
                <w:b w:val="0"/>
                <w:bCs w:val="0"/>
              </w:rPr>
              <w:t>Discern (between effective &amp; non-effective leader)</w:t>
            </w:r>
          </w:p>
          <w:p w14:paraId="53ADAF09" w14:textId="77777777" w:rsidR="00E042D0" w:rsidRPr="00911BAA" w:rsidRDefault="00E042D0">
            <w:pPr>
              <w:rPr>
                <w:b w:val="0"/>
                <w:bCs w:val="0"/>
              </w:rPr>
            </w:pPr>
            <w:r w:rsidRPr="00911BAA">
              <w:rPr>
                <w:b w:val="0"/>
                <w:bCs w:val="0"/>
              </w:rPr>
              <w:t>Adopt (demeanor, mature attitude</w:t>
            </w:r>
          </w:p>
          <w:p w14:paraId="74383AA6" w14:textId="77777777" w:rsidR="00E042D0" w:rsidRPr="00911BAA" w:rsidRDefault="00E042D0">
            <w:pPr>
              <w:rPr>
                <w:b w:val="0"/>
                <w:bCs w:val="0"/>
              </w:rPr>
            </w:pPr>
            <w:r w:rsidRPr="00911BAA">
              <w:rPr>
                <w:b w:val="0"/>
                <w:bCs w:val="0"/>
              </w:rPr>
              <w:t>Recite (protocol, process)</w:t>
            </w:r>
          </w:p>
          <w:p w14:paraId="313E5DA0" w14:textId="77777777" w:rsidR="00E042D0" w:rsidRPr="00911BAA" w:rsidRDefault="00E042D0">
            <w:pPr>
              <w:rPr>
                <w:b w:val="0"/>
                <w:bCs w:val="0"/>
              </w:rPr>
            </w:pPr>
            <w:r w:rsidRPr="00911BAA">
              <w:rPr>
                <w:b w:val="0"/>
                <w:bCs w:val="0"/>
              </w:rPr>
              <w:t>Perform (procedure)</w:t>
            </w:r>
          </w:p>
          <w:p w14:paraId="19291F59" w14:textId="77777777" w:rsidR="00E042D0" w:rsidRPr="00911BAA" w:rsidRDefault="00E042D0">
            <w:pPr>
              <w:rPr>
                <w:b w:val="0"/>
                <w:bCs w:val="0"/>
              </w:rPr>
            </w:pPr>
            <w:r w:rsidRPr="00911BAA">
              <w:rPr>
                <w:b w:val="0"/>
                <w:bCs w:val="0"/>
              </w:rPr>
              <w:t>Attempt</w:t>
            </w:r>
          </w:p>
          <w:p w14:paraId="3B3EAC2B" w14:textId="77777777" w:rsidR="00E042D0" w:rsidRPr="00911BAA" w:rsidRDefault="00E042D0">
            <w:pPr>
              <w:rPr>
                <w:b w:val="0"/>
                <w:bCs w:val="0"/>
              </w:rPr>
            </w:pPr>
            <w:r w:rsidRPr="00911BAA">
              <w:rPr>
                <w:b w:val="0"/>
                <w:bCs w:val="0"/>
              </w:rPr>
              <w:t>Emulate</w:t>
            </w:r>
          </w:p>
          <w:p w14:paraId="43587D93" w14:textId="77777777" w:rsidR="00E042D0" w:rsidRPr="00911BAA" w:rsidRDefault="00E042D0">
            <w:pPr>
              <w:rPr>
                <w:b w:val="0"/>
                <w:bCs w:val="0"/>
              </w:rPr>
            </w:pPr>
            <w:r w:rsidRPr="00911BAA">
              <w:rPr>
                <w:b w:val="0"/>
                <w:bCs w:val="0"/>
              </w:rPr>
              <w:t>Strive</w:t>
            </w:r>
          </w:p>
          <w:p w14:paraId="6AF65FF0" w14:textId="77777777" w:rsidR="00E042D0" w:rsidRPr="00911BAA" w:rsidRDefault="00E042D0">
            <w:pPr>
              <w:rPr>
                <w:b w:val="0"/>
                <w:bCs w:val="0"/>
              </w:rPr>
            </w:pPr>
            <w:r w:rsidRPr="00911BAA">
              <w:rPr>
                <w:b w:val="0"/>
                <w:bCs w:val="0"/>
              </w:rPr>
              <w:t>Demonstrate</w:t>
            </w:r>
          </w:p>
          <w:p w14:paraId="4F9792B5" w14:textId="35ADA868" w:rsidR="00E042D0" w:rsidRPr="00911BAA" w:rsidRDefault="00E042D0">
            <w:pPr>
              <w:rPr>
                <w:b w:val="0"/>
                <w:bCs w:val="0"/>
              </w:rPr>
            </w:pPr>
            <w:r w:rsidRPr="00911BAA">
              <w:rPr>
                <w:b w:val="0"/>
                <w:bCs w:val="0"/>
              </w:rPr>
              <w:t>Express</w:t>
            </w:r>
          </w:p>
        </w:tc>
        <w:tc>
          <w:tcPr>
            <w:tcW w:w="0" w:type="auto"/>
          </w:tcPr>
          <w:p w14:paraId="58032FEC" w14:textId="77777777" w:rsidR="00E042D0" w:rsidRDefault="00E0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ead</w:t>
            </w:r>
          </w:p>
          <w:p w14:paraId="4E46FD6D" w14:textId="77777777" w:rsidR="00E042D0" w:rsidRDefault="00E0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rect</w:t>
            </w:r>
          </w:p>
          <w:p w14:paraId="03D3BBE3" w14:textId="77777777" w:rsidR="00E042D0" w:rsidRDefault="00E0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mbody</w:t>
            </w:r>
          </w:p>
          <w:p w14:paraId="2622B406" w14:textId="77777777" w:rsidR="00E042D0" w:rsidRDefault="00E0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ole model</w:t>
            </w:r>
          </w:p>
          <w:p w14:paraId="0B22BFC5" w14:textId="77777777" w:rsidR="00E042D0" w:rsidRDefault="00E0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struct</w:t>
            </w:r>
          </w:p>
          <w:p w14:paraId="11B764D9" w14:textId="77777777" w:rsidR="00E042D0" w:rsidRDefault="00E0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ster</w:t>
            </w:r>
          </w:p>
          <w:p w14:paraId="6B1CCB90" w14:textId="61E049E3" w:rsidR="00E042D0" w:rsidRDefault="00E0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itiate</w:t>
            </w:r>
          </w:p>
          <w:p w14:paraId="1A400745" w14:textId="77777777" w:rsidR="00E042D0" w:rsidRDefault="00E0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mplement</w:t>
            </w:r>
          </w:p>
          <w:p w14:paraId="04E405D8" w14:textId="4CFEB130" w:rsidR="00E042D0" w:rsidRDefault="00E0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ustify</w:t>
            </w:r>
          </w:p>
        </w:tc>
      </w:tr>
    </w:tbl>
    <w:p w14:paraId="7CD48F8B" w14:textId="59F47A5D" w:rsidR="00E042D0" w:rsidRDefault="00E042D0"/>
    <w:p w14:paraId="13071ACE" w14:textId="3AFBF6DF" w:rsidR="00E042D0" w:rsidRPr="00911BAA" w:rsidRDefault="00003392" w:rsidP="00911BAA">
      <w:pPr>
        <w:pStyle w:val="Heading2"/>
        <w:rPr>
          <w:b/>
          <w:bCs/>
          <w:color w:val="538135" w:themeColor="accent6" w:themeShade="BF"/>
          <w:sz w:val="32"/>
          <w:szCs w:val="32"/>
        </w:rPr>
      </w:pPr>
      <w:r>
        <w:rPr>
          <w:b/>
          <w:bCs/>
          <w:color w:val="538135" w:themeColor="accent6" w:themeShade="BF"/>
          <w:sz w:val="32"/>
          <w:szCs w:val="32"/>
        </w:rPr>
        <w:t>Use words that are more easily measured…</w:t>
      </w:r>
      <w:r w:rsidR="00501912">
        <w:rPr>
          <w:b/>
          <w:bCs/>
          <w:color w:val="538135" w:themeColor="accent6" w:themeShade="BF"/>
          <w:sz w:val="32"/>
          <w:szCs w:val="32"/>
        </w:rPr>
        <w:t>*</w:t>
      </w:r>
    </w:p>
    <w:tbl>
      <w:tblPr>
        <w:tblStyle w:val="GridTable6Colorful-Accent6"/>
        <w:tblW w:w="0" w:type="auto"/>
        <w:tblLook w:val="04A0" w:firstRow="1" w:lastRow="0" w:firstColumn="1" w:lastColumn="0" w:noHBand="0" w:noVBand="1"/>
      </w:tblPr>
      <w:tblGrid>
        <w:gridCol w:w="3251"/>
        <w:gridCol w:w="7234"/>
      </w:tblGrid>
      <w:tr w:rsidR="005E559B" w14:paraId="50477FC7" w14:textId="77777777" w:rsidTr="00FC4F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1" w:type="dxa"/>
          </w:tcPr>
          <w:p w14:paraId="2F1A9109" w14:textId="33E92EF0" w:rsidR="005E559B" w:rsidRDefault="005E559B">
            <w:r>
              <w:t xml:space="preserve">Instead </w:t>
            </w:r>
            <w:proofErr w:type="gramStart"/>
            <w:r>
              <w:t>of</w:t>
            </w:r>
            <w:r w:rsidR="00740DFF">
              <w:t>..</w:t>
            </w:r>
            <w:proofErr w:type="gramEnd"/>
          </w:p>
        </w:tc>
        <w:tc>
          <w:tcPr>
            <w:tcW w:w="7234" w:type="dxa"/>
          </w:tcPr>
          <w:p w14:paraId="293ACFED" w14:textId="4CF73BFF" w:rsidR="00740DFF" w:rsidRDefault="00740D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se</w:t>
            </w:r>
          </w:p>
        </w:tc>
      </w:tr>
      <w:tr w:rsidR="005E559B" w14:paraId="135AD1DB" w14:textId="77777777" w:rsidTr="00FC4F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1" w:type="dxa"/>
          </w:tcPr>
          <w:p w14:paraId="61FDD679" w14:textId="6487813C" w:rsidR="005E559B" w:rsidRPr="00FC0954" w:rsidRDefault="00B906E8">
            <w:pPr>
              <w:rPr>
                <w:b w:val="0"/>
                <w:bCs w:val="0"/>
              </w:rPr>
            </w:pPr>
            <w:r w:rsidRPr="00FC0954">
              <w:rPr>
                <w:b w:val="0"/>
                <w:bCs w:val="0"/>
              </w:rPr>
              <w:t>“know”, “understand” or “learn”</w:t>
            </w:r>
          </w:p>
        </w:tc>
        <w:tc>
          <w:tcPr>
            <w:tcW w:w="7234" w:type="dxa"/>
          </w:tcPr>
          <w:p w14:paraId="6219D059" w14:textId="73123C4D" w:rsidR="00B906E8" w:rsidRDefault="00D40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</w:t>
            </w:r>
            <w:r w:rsidR="00B906E8">
              <w:t>ist, recite, present, sort, distinguish, define, describe</w:t>
            </w:r>
            <w:r w:rsidR="00FC4FE0">
              <w:t xml:space="preserve"> -- </w:t>
            </w:r>
            <w:r w:rsidR="00B906E8">
              <w:t>“Give an example of”</w:t>
            </w:r>
          </w:p>
        </w:tc>
      </w:tr>
      <w:tr w:rsidR="005E559B" w14:paraId="1BB34C51" w14:textId="77777777" w:rsidTr="00FC4F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1" w:type="dxa"/>
          </w:tcPr>
          <w:p w14:paraId="1E318B23" w14:textId="3B5D5BEE" w:rsidR="005E559B" w:rsidRPr="00FC0954" w:rsidRDefault="00B906E8">
            <w:pPr>
              <w:rPr>
                <w:b w:val="0"/>
                <w:bCs w:val="0"/>
              </w:rPr>
            </w:pPr>
            <w:r w:rsidRPr="00FC0954">
              <w:rPr>
                <w:b w:val="0"/>
                <w:bCs w:val="0"/>
              </w:rPr>
              <w:t>“be able”</w:t>
            </w:r>
          </w:p>
        </w:tc>
        <w:tc>
          <w:tcPr>
            <w:tcW w:w="7234" w:type="dxa"/>
          </w:tcPr>
          <w:p w14:paraId="6DB3899D" w14:textId="73F6A5BF" w:rsidR="005E559B" w:rsidRDefault="00D402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  <w:r w:rsidR="00B906E8">
              <w:t xml:space="preserve">emonstrate, </w:t>
            </w:r>
            <w:r>
              <w:t>use</w:t>
            </w:r>
          </w:p>
        </w:tc>
      </w:tr>
      <w:tr w:rsidR="005E559B" w14:paraId="29D0B0FF" w14:textId="77777777" w:rsidTr="00FC4F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1" w:type="dxa"/>
          </w:tcPr>
          <w:p w14:paraId="488371B4" w14:textId="6CCB69BD" w:rsidR="005E559B" w:rsidRPr="00FC0954" w:rsidRDefault="00D4025F">
            <w:pPr>
              <w:rPr>
                <w:b w:val="0"/>
                <w:bCs w:val="0"/>
              </w:rPr>
            </w:pPr>
            <w:r w:rsidRPr="00FC0954">
              <w:rPr>
                <w:b w:val="0"/>
                <w:bCs w:val="0"/>
              </w:rPr>
              <w:t>“know how”</w:t>
            </w:r>
          </w:p>
        </w:tc>
        <w:tc>
          <w:tcPr>
            <w:tcW w:w="7234" w:type="dxa"/>
          </w:tcPr>
          <w:p w14:paraId="75ADDBA8" w14:textId="21552EB1" w:rsidR="005E559B" w:rsidRDefault="00D40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rnalize, incorporate into performance</w:t>
            </w:r>
          </w:p>
        </w:tc>
      </w:tr>
      <w:tr w:rsidR="005E559B" w14:paraId="2F533440" w14:textId="77777777" w:rsidTr="00FC4F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1" w:type="dxa"/>
          </w:tcPr>
          <w:p w14:paraId="4622EEF1" w14:textId="2E739215" w:rsidR="005E559B" w:rsidRPr="00FC0954" w:rsidRDefault="00D4025F">
            <w:pPr>
              <w:rPr>
                <w:b w:val="0"/>
                <w:bCs w:val="0"/>
              </w:rPr>
            </w:pPr>
            <w:r w:rsidRPr="00FC0954">
              <w:rPr>
                <w:b w:val="0"/>
                <w:bCs w:val="0"/>
              </w:rPr>
              <w:t>“appreciate”</w:t>
            </w:r>
          </w:p>
        </w:tc>
        <w:tc>
          <w:tcPr>
            <w:tcW w:w="7234" w:type="dxa"/>
          </w:tcPr>
          <w:p w14:paraId="45357841" w14:textId="61653BCD" w:rsidR="005E559B" w:rsidRDefault="00D402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ate as valuable</w:t>
            </w:r>
          </w:p>
        </w:tc>
      </w:tr>
      <w:tr w:rsidR="005E559B" w14:paraId="1F8FD5D8" w14:textId="77777777" w:rsidTr="00FC4F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1" w:type="dxa"/>
          </w:tcPr>
          <w:p w14:paraId="26083E8A" w14:textId="7D7EA805" w:rsidR="005E559B" w:rsidRPr="00FC0954" w:rsidRDefault="00D4025F">
            <w:pPr>
              <w:rPr>
                <w:b w:val="0"/>
                <w:bCs w:val="0"/>
              </w:rPr>
            </w:pPr>
            <w:r w:rsidRPr="00FC0954">
              <w:rPr>
                <w:b w:val="0"/>
                <w:bCs w:val="0"/>
              </w:rPr>
              <w:t>“grasp the significance of”</w:t>
            </w:r>
          </w:p>
        </w:tc>
        <w:tc>
          <w:tcPr>
            <w:tcW w:w="7234" w:type="dxa"/>
          </w:tcPr>
          <w:p w14:paraId="2553EBF5" w14:textId="19C8C2D0" w:rsidR="005E559B" w:rsidRDefault="00D40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ank as important</w:t>
            </w:r>
          </w:p>
        </w:tc>
      </w:tr>
      <w:tr w:rsidR="00D4025F" w14:paraId="50A29471" w14:textId="77777777" w:rsidTr="00FC4F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1" w:type="dxa"/>
          </w:tcPr>
          <w:p w14:paraId="1AEA7BC7" w14:textId="772B3C02" w:rsidR="00D4025F" w:rsidRPr="00FC0954" w:rsidRDefault="00D4025F">
            <w:pPr>
              <w:rPr>
                <w:b w:val="0"/>
                <w:bCs w:val="0"/>
              </w:rPr>
            </w:pPr>
            <w:r w:rsidRPr="00FC0954">
              <w:rPr>
                <w:b w:val="0"/>
                <w:bCs w:val="0"/>
              </w:rPr>
              <w:t>“believe”</w:t>
            </w:r>
          </w:p>
        </w:tc>
        <w:tc>
          <w:tcPr>
            <w:tcW w:w="7234" w:type="dxa"/>
          </w:tcPr>
          <w:p w14:paraId="309B4B40" w14:textId="618464F5" w:rsidR="00D4025F" w:rsidRDefault="00D402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dentify, rate, or rank as a belief or opinion</w:t>
            </w:r>
          </w:p>
        </w:tc>
      </w:tr>
      <w:tr w:rsidR="00D4025F" w14:paraId="09A3DE6D" w14:textId="77777777" w:rsidTr="00FC4F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1" w:type="dxa"/>
          </w:tcPr>
          <w:p w14:paraId="700CF847" w14:textId="6DF740D1" w:rsidR="00D4025F" w:rsidRPr="00FC0954" w:rsidRDefault="009049CE">
            <w:pPr>
              <w:rPr>
                <w:b w:val="0"/>
                <w:bCs w:val="0"/>
              </w:rPr>
            </w:pPr>
            <w:r w:rsidRPr="00FC0954">
              <w:rPr>
                <w:b w:val="0"/>
                <w:bCs w:val="0"/>
              </w:rPr>
              <w:t>“enjoy”</w:t>
            </w:r>
          </w:p>
        </w:tc>
        <w:tc>
          <w:tcPr>
            <w:tcW w:w="7234" w:type="dxa"/>
          </w:tcPr>
          <w:p w14:paraId="3C9DB7E0" w14:textId="2EAC15B6" w:rsidR="00D4025F" w:rsidRDefault="009049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ate or rank as enjoyable</w:t>
            </w:r>
          </w:p>
        </w:tc>
      </w:tr>
    </w:tbl>
    <w:p w14:paraId="74142CFF" w14:textId="6F3AA6AB" w:rsidR="005E559B" w:rsidRDefault="005E559B"/>
    <w:p w14:paraId="513E2271" w14:textId="384C45EF" w:rsidR="00855165" w:rsidRPr="00855165" w:rsidRDefault="00501912" w:rsidP="00855165">
      <w:pPr>
        <w:spacing w:after="0"/>
        <w:rPr>
          <w:sz w:val="18"/>
          <w:szCs w:val="18"/>
        </w:rPr>
      </w:pPr>
      <w:r w:rsidRPr="00DD2AD7">
        <w:rPr>
          <w:sz w:val="18"/>
          <w:szCs w:val="18"/>
        </w:rPr>
        <w:t>*</w:t>
      </w:r>
      <w:r w:rsidR="00855165" w:rsidRPr="00DD2AD7">
        <w:rPr>
          <w:i/>
          <w:iCs/>
          <w:sz w:val="18"/>
          <w:szCs w:val="18"/>
        </w:rPr>
        <w:t>Source: Writing GME Goals &amp; Objectives: A Toolkit</w:t>
      </w:r>
      <w:r w:rsidR="00855165" w:rsidRPr="00DD2AD7">
        <w:rPr>
          <w:sz w:val="18"/>
          <w:szCs w:val="18"/>
        </w:rPr>
        <w:t xml:space="preserve"> (Anne Gravel</w:t>
      </w:r>
      <w:r w:rsidR="00E73FBD" w:rsidRPr="00DD2AD7">
        <w:rPr>
          <w:sz w:val="18"/>
          <w:szCs w:val="18"/>
        </w:rPr>
        <w:t xml:space="preserve"> Sullivan</w:t>
      </w:r>
      <w:r w:rsidR="00855165" w:rsidRPr="00DD2AD7">
        <w:rPr>
          <w:sz w:val="18"/>
          <w:szCs w:val="18"/>
        </w:rPr>
        <w:t>, PhD) UWHC GME Office</w:t>
      </w:r>
      <w:r w:rsidR="00DD2AD7" w:rsidRPr="00DD2AD7">
        <w:rPr>
          <w:sz w:val="18"/>
          <w:szCs w:val="18"/>
        </w:rPr>
        <w:t xml:space="preserve">  (</w:t>
      </w:r>
      <w:hyperlink r:id="rId10" w:history="1">
        <w:r w:rsidR="00DD2AD7" w:rsidRPr="00855165">
          <w:rPr>
            <w:rStyle w:val="Hyperlink"/>
            <w:sz w:val="18"/>
            <w:szCs w:val="18"/>
          </w:rPr>
          <w:t>https://www.uwhealth.org/files/uwhealth/docs/pdf2/GME_Toolkit.pdf</w:t>
        </w:r>
      </w:hyperlink>
      <w:r w:rsidR="00DD2AD7" w:rsidRPr="00DD2AD7">
        <w:rPr>
          <w:sz w:val="18"/>
          <w:szCs w:val="18"/>
        </w:rPr>
        <w:t>)</w:t>
      </w:r>
    </w:p>
    <w:p w14:paraId="3818F046" w14:textId="2FC6748A" w:rsidR="00501912" w:rsidRDefault="00501912">
      <w:bookmarkStart w:id="0" w:name="_GoBack"/>
      <w:bookmarkEnd w:id="0"/>
    </w:p>
    <w:sectPr w:rsidR="00501912" w:rsidSect="003D710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2ABE5D" w14:textId="77777777" w:rsidR="00FA78E7" w:rsidRDefault="00FA78E7" w:rsidP="00EF2CFA">
      <w:pPr>
        <w:spacing w:after="0" w:line="240" w:lineRule="auto"/>
      </w:pPr>
      <w:r>
        <w:separator/>
      </w:r>
    </w:p>
  </w:endnote>
  <w:endnote w:type="continuationSeparator" w:id="0">
    <w:p w14:paraId="22824AAE" w14:textId="77777777" w:rsidR="00FA78E7" w:rsidRDefault="00FA78E7" w:rsidP="00EF2C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AC53CD" w14:textId="77777777" w:rsidR="00335A46" w:rsidRDefault="00335A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942DA5" w14:textId="74D164D2" w:rsidR="00C12020" w:rsidRPr="001C358F" w:rsidRDefault="001C358F">
    <w:pPr>
      <w:pStyle w:val="Footer"/>
      <w:rPr>
        <w:sz w:val="16"/>
        <w:szCs w:val="16"/>
      </w:rPr>
    </w:pPr>
    <w:r w:rsidRPr="001C358F">
      <w:rPr>
        <w:sz w:val="16"/>
        <w:szCs w:val="16"/>
      </w:rPr>
      <w:t>September 2019</w:t>
    </w:r>
  </w:p>
  <w:p w14:paraId="2015C24E" w14:textId="1EA6849B" w:rsidR="001C358F" w:rsidRPr="001C358F" w:rsidRDefault="001C358F">
    <w:pPr>
      <w:pStyle w:val="Footer"/>
      <w:rPr>
        <w:sz w:val="16"/>
        <w:szCs w:val="16"/>
      </w:rPr>
    </w:pPr>
    <w:r w:rsidRPr="001C358F">
      <w:rPr>
        <w:sz w:val="16"/>
        <w:szCs w:val="16"/>
      </w:rPr>
      <w:t>Partners in Medical Education, Inc ®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6BCF73" w14:textId="77777777" w:rsidR="00335A46" w:rsidRDefault="00335A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676B04" w14:textId="77777777" w:rsidR="00FA78E7" w:rsidRDefault="00FA78E7" w:rsidP="00EF2CFA">
      <w:pPr>
        <w:spacing w:after="0" w:line="240" w:lineRule="auto"/>
      </w:pPr>
      <w:r>
        <w:separator/>
      </w:r>
    </w:p>
  </w:footnote>
  <w:footnote w:type="continuationSeparator" w:id="0">
    <w:p w14:paraId="41C6CC64" w14:textId="77777777" w:rsidR="00FA78E7" w:rsidRDefault="00FA78E7" w:rsidP="00EF2C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06972" w14:textId="77777777" w:rsidR="00335A46" w:rsidRDefault="00335A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70EF32" w14:textId="046805BE" w:rsidR="00C50872" w:rsidRDefault="00335A46" w:rsidP="00335A46">
    <w:pPr>
      <w:pStyle w:val="Heading1"/>
      <w:spacing w:before="0"/>
      <w:ind w:left="3600"/>
      <w:rPr>
        <w:b/>
        <w:bCs/>
        <w:color w:val="538135" w:themeColor="accent6" w:themeShade="BF"/>
        <w:sz w:val="44"/>
        <w:szCs w:val="44"/>
      </w:rPr>
    </w:pPr>
    <w:r>
      <w:rPr>
        <w:b/>
        <w:bCs/>
        <w:noProof/>
        <w:color w:val="70AD47" w:themeColor="accent6"/>
        <w:sz w:val="36"/>
        <w:szCs w:val="36"/>
      </w:rPr>
      <w:drawing>
        <wp:anchor distT="0" distB="0" distL="114300" distR="114300" simplePos="0" relativeHeight="251658240" behindDoc="1" locked="0" layoutInCell="1" allowOverlap="1" wp14:anchorId="4248213D" wp14:editId="6A72B87A">
          <wp:simplePos x="0" y="0"/>
          <wp:positionH relativeFrom="column">
            <wp:posOffset>66675</wp:posOffset>
          </wp:positionH>
          <wp:positionV relativeFrom="paragraph">
            <wp:posOffset>123825</wp:posOffset>
          </wp:positionV>
          <wp:extent cx="1951990" cy="836295"/>
          <wp:effectExtent l="0" t="0" r="0" b="1905"/>
          <wp:wrapNone/>
          <wp:docPr id="1" name="Picture 1" descr="A picture containing pers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artner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1990" cy="8362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F2CFA" w:rsidRPr="00C50872">
      <w:rPr>
        <w:b/>
        <w:bCs/>
        <w:color w:val="538135" w:themeColor="accent6" w:themeShade="BF"/>
        <w:sz w:val="44"/>
        <w:szCs w:val="44"/>
      </w:rPr>
      <w:t xml:space="preserve">Tools for Writing </w:t>
    </w:r>
  </w:p>
  <w:p w14:paraId="0BD4DABD" w14:textId="0A6CA0F8" w:rsidR="00C50872" w:rsidRDefault="00EF2CFA" w:rsidP="00335A46">
    <w:pPr>
      <w:pStyle w:val="Heading1"/>
      <w:spacing w:before="0"/>
      <w:ind w:left="2880" w:firstLine="720"/>
      <w:rPr>
        <w:b/>
        <w:bCs/>
        <w:color w:val="538135" w:themeColor="accent6" w:themeShade="BF"/>
        <w:sz w:val="44"/>
        <w:szCs w:val="44"/>
      </w:rPr>
    </w:pPr>
    <w:r w:rsidRPr="00C50872">
      <w:rPr>
        <w:b/>
        <w:bCs/>
        <w:color w:val="538135" w:themeColor="accent6" w:themeShade="BF"/>
        <w:sz w:val="44"/>
        <w:szCs w:val="44"/>
      </w:rPr>
      <w:t xml:space="preserve">Quality learning Objectives </w:t>
    </w:r>
  </w:p>
  <w:p w14:paraId="45658D8B" w14:textId="466AD75D" w:rsidR="00EF2CFA" w:rsidRPr="00C12020" w:rsidRDefault="00EF2CFA" w:rsidP="00335A46">
    <w:pPr>
      <w:pStyle w:val="Heading1"/>
      <w:spacing w:before="0"/>
      <w:ind w:left="2880" w:firstLine="720"/>
      <w:rPr>
        <w:b/>
        <w:bCs/>
        <w:color w:val="538135" w:themeColor="accent6" w:themeShade="BF"/>
        <w:sz w:val="36"/>
        <w:szCs w:val="36"/>
      </w:rPr>
    </w:pPr>
    <w:r w:rsidRPr="00C50872">
      <w:rPr>
        <w:b/>
        <w:bCs/>
        <w:color w:val="538135" w:themeColor="accent6" w:themeShade="BF"/>
        <w:sz w:val="44"/>
        <w:szCs w:val="44"/>
      </w:rPr>
      <w:t>in Medical Education</w:t>
    </w:r>
    <w:r w:rsidR="00C12020" w:rsidRPr="00C50872">
      <w:rPr>
        <w:b/>
        <w:bCs/>
        <w:noProof/>
        <w:color w:val="70AD47" w:themeColor="accent6"/>
        <w:sz w:val="44"/>
        <w:szCs w:val="44"/>
      </w:rPr>
      <w:t xml:space="preserve">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942823" w14:textId="77777777" w:rsidR="00335A46" w:rsidRDefault="00335A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2A3948"/>
    <w:multiLevelType w:val="hybridMultilevel"/>
    <w:tmpl w:val="5C34C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162047"/>
    <w:multiLevelType w:val="hybridMultilevel"/>
    <w:tmpl w:val="4D74AC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3N7SwsLA0NTQxMjRW0lEKTi0uzszPAykwqgUAH98tKCwAAAA="/>
  </w:docVars>
  <w:rsids>
    <w:rsidRoot w:val="003D710D"/>
    <w:rsid w:val="00003392"/>
    <w:rsid w:val="000D4EF9"/>
    <w:rsid w:val="001C358F"/>
    <w:rsid w:val="00335A46"/>
    <w:rsid w:val="003D710D"/>
    <w:rsid w:val="00501912"/>
    <w:rsid w:val="005E559B"/>
    <w:rsid w:val="00673A38"/>
    <w:rsid w:val="006865C7"/>
    <w:rsid w:val="00740DFF"/>
    <w:rsid w:val="00855165"/>
    <w:rsid w:val="009049CE"/>
    <w:rsid w:val="00911BAA"/>
    <w:rsid w:val="009815A9"/>
    <w:rsid w:val="00B04657"/>
    <w:rsid w:val="00B906E8"/>
    <w:rsid w:val="00C12020"/>
    <w:rsid w:val="00C50872"/>
    <w:rsid w:val="00D4025F"/>
    <w:rsid w:val="00DD2AD7"/>
    <w:rsid w:val="00E042D0"/>
    <w:rsid w:val="00E633F5"/>
    <w:rsid w:val="00E73FBD"/>
    <w:rsid w:val="00EF2CFA"/>
    <w:rsid w:val="00F04878"/>
    <w:rsid w:val="00FA78E7"/>
    <w:rsid w:val="00FC0954"/>
    <w:rsid w:val="00FC4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19B03DD"/>
  <w15:chartTrackingRefBased/>
  <w15:docId w15:val="{29026795-DD96-4535-9553-7961805CA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042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1B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71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3D710D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ListParagraph">
    <w:name w:val="List Paragraph"/>
    <w:basedOn w:val="Normal"/>
    <w:uiPriority w:val="34"/>
    <w:qFormat/>
    <w:rsid w:val="003D710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042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GridTable6Colorful-Accent6">
    <w:name w:val="Grid Table 6 Colorful Accent 6"/>
    <w:basedOn w:val="TableNormal"/>
    <w:uiPriority w:val="51"/>
    <w:rsid w:val="00E042D0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911BA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F2C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2CFA"/>
  </w:style>
  <w:style w:type="paragraph" w:styleId="Footer">
    <w:name w:val="footer"/>
    <w:basedOn w:val="Normal"/>
    <w:link w:val="FooterChar"/>
    <w:uiPriority w:val="99"/>
    <w:unhideWhenUsed/>
    <w:rsid w:val="00EF2C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2CFA"/>
  </w:style>
  <w:style w:type="paragraph" w:styleId="NormalWeb">
    <w:name w:val="Normal (Web)"/>
    <w:basedOn w:val="Normal"/>
    <w:uiPriority w:val="99"/>
    <w:semiHidden/>
    <w:unhideWhenUsed/>
    <w:rsid w:val="008551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551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51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14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www.uwhealth.org/files/uwhealth/docs/pdf2/GME_Toolkit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D30F97123084295FDF000082BD73D" ma:contentTypeVersion="12" ma:contentTypeDescription="Create a new document." ma:contentTypeScope="" ma:versionID="dae4186c22f994a9dc58ca7b631d80d7">
  <xsd:schema xmlns:xsd="http://www.w3.org/2001/XMLSchema" xmlns:xs="http://www.w3.org/2001/XMLSchema" xmlns:p="http://schemas.microsoft.com/office/2006/metadata/properties" xmlns:ns3="f053c616-09b9-4785-a1ca-dc3b45ffe6b2" xmlns:ns4="306e11f2-e9bc-4716-8e06-59762b0bc949" targetNamespace="http://schemas.microsoft.com/office/2006/metadata/properties" ma:root="true" ma:fieldsID="c4b922191cd3932f9c2e9476db988a13" ns3:_="" ns4:_="">
    <xsd:import namespace="f053c616-09b9-4785-a1ca-dc3b45ffe6b2"/>
    <xsd:import namespace="306e11f2-e9bc-4716-8e06-59762b0bc94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3c616-09b9-4785-a1ca-dc3b45ffe6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6e11f2-e9bc-4716-8e06-59762b0bc94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D04C5D-38ED-49E9-9DF7-2461C9132A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6B1E189-1D09-4DA2-9793-BFAD2DE6E9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D19456-FB70-4412-88C5-7989F7167C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53c616-09b9-4785-a1ca-dc3b45ffe6b2"/>
    <ds:schemaRef ds:uri="306e11f2-e9bc-4716-8e06-59762b0bc9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3</TotalTime>
  <Pages>2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Harvey</dc:creator>
  <cp:keywords/>
  <dc:description/>
  <cp:lastModifiedBy>Heather Harvey</cp:lastModifiedBy>
  <cp:revision>26</cp:revision>
  <dcterms:created xsi:type="dcterms:W3CDTF">2019-09-01T00:38:00Z</dcterms:created>
  <dcterms:modified xsi:type="dcterms:W3CDTF">2019-09-01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D30F97123084295FDF000082BD73D</vt:lpwstr>
  </property>
</Properties>
</file>